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7F996" w14:textId="77777777" w:rsidR="00F148D6" w:rsidRPr="00EA7CC7" w:rsidRDefault="00F148D6" w:rsidP="00F148D6">
      <w:pPr>
        <w:rPr>
          <w:rFonts w:ascii="Times New Roman" w:hAnsi="Times New Roman" w:cs="Times New Roman"/>
          <w:sz w:val="20"/>
          <w:szCs w:val="20"/>
        </w:rPr>
      </w:pPr>
    </w:p>
    <w:p w14:paraId="64EEA3A4" w14:textId="6266CAFD" w:rsidR="00F148D6" w:rsidRPr="00EA7CC7" w:rsidRDefault="00B305AB" w:rsidP="00B305AB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 w:hint="eastAsia"/>
          <w:sz w:val="20"/>
          <w:szCs w:val="20"/>
          <w:lang w:eastAsia="ko-KR"/>
        </w:rPr>
        <w:t>Supplemental Ma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terial </w:t>
      </w:r>
      <w:r w:rsidR="00F148D6" w:rsidRPr="00EA7CC7">
        <w:rPr>
          <w:rFonts w:ascii="Times New Roman" w:hAnsi="Times New Roman" w:cs="Times New Roman"/>
          <w:sz w:val="20"/>
          <w:szCs w:val="20"/>
        </w:rPr>
        <w:t xml:space="preserve">1. Comparison </w:t>
      </w:r>
      <w:r w:rsidR="0027608A">
        <w:rPr>
          <w:rFonts w:ascii="Times New Roman" w:hAnsi="Times New Roman" w:cs="Times New Roman"/>
          <w:sz w:val="20"/>
          <w:szCs w:val="20"/>
        </w:rPr>
        <w:t>of</w:t>
      </w:r>
      <w:r w:rsidR="0027608A" w:rsidRPr="00EA7CC7">
        <w:rPr>
          <w:rFonts w:ascii="Times New Roman" w:hAnsi="Times New Roman" w:cs="Times New Roman"/>
          <w:sz w:val="20"/>
          <w:szCs w:val="20"/>
        </w:rPr>
        <w:t xml:space="preserve"> </w:t>
      </w:r>
      <w:r w:rsidR="00F148D6" w:rsidRPr="00EA7CC7">
        <w:rPr>
          <w:rFonts w:ascii="Times New Roman" w:hAnsi="Times New Roman" w:cs="Times New Roman"/>
          <w:sz w:val="20"/>
          <w:szCs w:val="20"/>
        </w:rPr>
        <w:t>final and excluded samples</w:t>
      </w:r>
    </w:p>
    <w:tbl>
      <w:tblPr>
        <w:tblW w:w="7720" w:type="dxa"/>
        <w:jc w:val="center"/>
        <w:tblLook w:val="04A0" w:firstRow="1" w:lastRow="0" w:firstColumn="1" w:lastColumn="0" w:noHBand="0" w:noVBand="1"/>
      </w:tblPr>
      <w:tblGrid>
        <w:gridCol w:w="266"/>
        <w:gridCol w:w="2392"/>
        <w:gridCol w:w="1208"/>
        <w:gridCol w:w="1392"/>
        <w:gridCol w:w="1452"/>
        <w:gridCol w:w="1148"/>
      </w:tblGrid>
      <w:tr w:rsidR="00EA7CC7" w:rsidRPr="00EA7CC7" w14:paraId="6160B57C" w14:textId="77777777" w:rsidTr="0058657C">
        <w:trPr>
          <w:trHeight w:val="290"/>
          <w:jc w:val="center"/>
        </w:trPr>
        <w:tc>
          <w:tcPr>
            <w:tcW w:w="252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208B49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Variable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5529D" w14:textId="1903D0FE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 xml:space="preserve">Final </w:t>
            </w:r>
            <w:r w:rsidR="00B4178F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s</w:t>
            </w: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ample</w:t>
            </w:r>
          </w:p>
        </w:tc>
        <w:tc>
          <w:tcPr>
            <w:tcW w:w="26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EFC4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Excluded sample</w:t>
            </w:r>
          </w:p>
        </w:tc>
      </w:tr>
      <w:tr w:rsidR="00EA7CC7" w:rsidRPr="00EA7CC7" w14:paraId="3343AB9D" w14:textId="77777777" w:rsidTr="0058657C">
        <w:trPr>
          <w:trHeight w:val="280"/>
          <w:jc w:val="center"/>
        </w:trPr>
        <w:tc>
          <w:tcPr>
            <w:tcW w:w="2520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61F4EC1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D33D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n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5B280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%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C9693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n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C9580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D"/>
                <w14:ligatures w14:val="none"/>
              </w:rPr>
              <w:t>%</w:t>
            </w:r>
          </w:p>
        </w:tc>
      </w:tr>
      <w:tr w:rsidR="00EA7CC7" w:rsidRPr="00EA7CC7" w14:paraId="01F846F4" w14:textId="77777777" w:rsidTr="0058657C">
        <w:trPr>
          <w:trHeight w:val="280"/>
          <w:jc w:val="center"/>
        </w:trPr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650D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Age 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07459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3EE4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59262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DA67A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02A2CA7F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6ADB2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6234" w14:textId="42755061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8</w:t>
            </w:r>
            <w:r w:rsidR="00C21F56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–</w:t>
            </w: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44 year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E3BE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465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228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86.9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524D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,08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3A58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87.5</w:t>
            </w:r>
          </w:p>
        </w:tc>
      </w:tr>
      <w:tr w:rsidR="00EA7CC7" w:rsidRPr="00EA7CC7" w14:paraId="079A2375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F2D6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E666C" w14:textId="2999643E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45 years or </w:t>
            </w:r>
            <w:r w:rsidR="0027608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olde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C141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0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B0AB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3.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8262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CFED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2.5</w:t>
            </w:r>
          </w:p>
        </w:tc>
      </w:tr>
      <w:tr w:rsidR="00EA7CC7" w:rsidRPr="00EA7CC7" w14:paraId="2CC41EBD" w14:textId="77777777" w:rsidTr="0058657C">
        <w:trPr>
          <w:trHeight w:val="280"/>
          <w:jc w:val="center"/>
        </w:trPr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EE857" w14:textId="7CA7718A" w:rsidR="00F148D6" w:rsidRPr="00EA7CC7" w:rsidRDefault="00B4178F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Sex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2B38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E67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895B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4343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34E3412B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FCB1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A0FCE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Male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D354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82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4CF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1.4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82B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88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D57F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1.4</w:t>
            </w:r>
          </w:p>
        </w:tc>
      </w:tr>
      <w:tr w:rsidR="00EA7CC7" w:rsidRPr="00EA7CC7" w14:paraId="1D0A0F3F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E43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A06EB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Female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140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53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16C7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8.6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CB4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632DD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8.7</w:t>
            </w:r>
          </w:p>
        </w:tc>
      </w:tr>
      <w:tr w:rsidR="00EA7CC7" w:rsidRPr="00EA7CC7" w14:paraId="3DE33035" w14:textId="77777777" w:rsidTr="0058657C">
        <w:trPr>
          <w:trHeight w:val="280"/>
          <w:jc w:val="center"/>
        </w:trPr>
        <w:tc>
          <w:tcPr>
            <w:tcW w:w="37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797E4" w14:textId="448A12EB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CD4 </w:t>
            </w:r>
            <w:r w:rsidR="0027608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count</w:t>
            </w:r>
            <w:r w:rsidR="0027608A"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 </w:t>
            </w:r>
            <w:r w:rsidR="0027608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at</w:t>
            </w: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 ART</w:t>
            </w:r>
            <w:r w:rsidR="0027608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 initiation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ABB8E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9F321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109D6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164F97F2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367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A169" w14:textId="4BB4D8EF" w:rsidR="00F148D6" w:rsidRPr="00EA7CC7" w:rsidRDefault="00B4178F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2B151D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≤</w:t>
            </w:r>
            <w:r w:rsidR="00F148D6"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00 cells/</w:t>
            </w:r>
            <w:r w:rsidR="00A559CB" w:rsidRPr="00EB10B9">
              <w:rPr>
                <w:rFonts w:ascii="Times New Roman" w:hAnsi="Times New Roman" w:cs="Times New Roman"/>
              </w:rPr>
              <w:t>μ</w:t>
            </w:r>
            <w:r w:rsidR="00A559C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L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057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59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B67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67.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40C9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4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2D5C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8.5</w:t>
            </w:r>
          </w:p>
        </w:tc>
      </w:tr>
      <w:tr w:rsidR="00EA7CC7" w:rsidRPr="00EA7CC7" w14:paraId="51D00B34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4ED4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00993" w14:textId="73F336D1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&gt;200 cells/</w:t>
            </w:r>
            <w:r w:rsidR="00A559CB" w:rsidRPr="00EB10B9">
              <w:rPr>
                <w:rFonts w:ascii="Times New Roman" w:hAnsi="Times New Roman" w:cs="Times New Roman"/>
              </w:rPr>
              <w:t>μ</w:t>
            </w:r>
            <w:r w:rsidR="00A559CB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L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102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76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3F05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2.9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853D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2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3FF2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1.6</w:t>
            </w:r>
          </w:p>
        </w:tc>
      </w:tr>
      <w:tr w:rsidR="00EA7CC7" w:rsidRPr="00EA7CC7" w14:paraId="1D6F9D4E" w14:textId="77777777" w:rsidTr="0058657C">
        <w:trPr>
          <w:trHeight w:val="280"/>
          <w:jc w:val="center"/>
        </w:trPr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9EC9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WHO clinical stage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A5725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DDCE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D8E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B103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7B59A577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26B5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BBBD2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Stage 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1466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61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5979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1.4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60121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6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376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3.8</w:t>
            </w:r>
          </w:p>
        </w:tc>
      </w:tr>
      <w:tr w:rsidR="00EA7CC7" w:rsidRPr="00EA7CC7" w14:paraId="5A5F5F63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DC81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9F3A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Stage 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6467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27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221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3.7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CAA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3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C51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9.3</w:t>
            </w:r>
          </w:p>
        </w:tc>
      </w:tr>
      <w:tr w:rsidR="00EA7CC7" w:rsidRPr="00EA7CC7" w14:paraId="28437E7D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51F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A4B5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Stage 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9923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14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27DF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58.7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7A46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68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9FED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56.2</w:t>
            </w:r>
          </w:p>
        </w:tc>
      </w:tr>
      <w:tr w:rsidR="00EA7CC7" w:rsidRPr="00EA7CC7" w14:paraId="51C636C2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8543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4415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Stage 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9066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3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90C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6.2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796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3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9DC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0.7</w:t>
            </w:r>
          </w:p>
        </w:tc>
      </w:tr>
      <w:tr w:rsidR="00EA7CC7" w:rsidRPr="00EA7CC7" w14:paraId="33142A0F" w14:textId="77777777" w:rsidTr="0058657C">
        <w:trPr>
          <w:trHeight w:val="280"/>
          <w:jc w:val="center"/>
        </w:trPr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8B4B" w14:textId="548AF080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Year of ART</w:t>
            </w:r>
            <w:r w:rsidR="00B4178F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 initi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F8C6C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ACC5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464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9EFE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740C0AD1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E5871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3BC79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&lt;201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2242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NA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0EC5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NA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7AF9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2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81E37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2.2</w:t>
            </w:r>
          </w:p>
        </w:tc>
      </w:tr>
      <w:tr w:rsidR="00EA7CC7" w:rsidRPr="00EA7CC7" w14:paraId="3D64E2EE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ECA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F4AC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010–201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1A97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77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8DDD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3.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413F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1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DE84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1.0</w:t>
            </w:r>
          </w:p>
        </w:tc>
      </w:tr>
      <w:tr w:rsidR="00EA7CC7" w:rsidRPr="00EA7CC7" w14:paraId="676ECED4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296F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60E51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014–201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270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70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6C74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1.8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F445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4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DB5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3.4</w:t>
            </w:r>
          </w:p>
        </w:tc>
      </w:tr>
      <w:tr w:rsidR="00EA7CC7" w:rsidRPr="00EA7CC7" w14:paraId="6CD09CF1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91A1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C9592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017–202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D1D7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88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8E9B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5.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BE03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4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453D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3.4</w:t>
            </w:r>
          </w:p>
        </w:tc>
      </w:tr>
      <w:tr w:rsidR="00EA7CC7" w:rsidRPr="00EA7CC7" w14:paraId="397D764D" w14:textId="77777777" w:rsidTr="0058657C">
        <w:trPr>
          <w:trHeight w:val="280"/>
          <w:jc w:val="center"/>
        </w:trPr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1BAD8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TB PE-P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9BC86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2222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9C06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F41D6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5937F56E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02D5C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8DD8A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No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DD0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00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7D4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56.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0DD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88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328F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1.4</w:t>
            </w:r>
          </w:p>
        </w:tc>
      </w:tr>
      <w:tr w:rsidR="00EA7CC7" w:rsidRPr="00EA7CC7" w14:paraId="64647CBD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6B6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4494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Y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BCCC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35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B3D5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43.9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E018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BC10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8.6</w:t>
            </w:r>
          </w:p>
        </w:tc>
      </w:tr>
      <w:tr w:rsidR="00EA7CC7" w:rsidRPr="00EA7CC7" w14:paraId="0C90B403" w14:textId="77777777" w:rsidTr="0058657C">
        <w:trPr>
          <w:trHeight w:val="280"/>
          <w:jc w:val="center"/>
        </w:trPr>
        <w:tc>
          <w:tcPr>
            <w:tcW w:w="372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5112" w14:textId="71395303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Treatment regimen </w:t>
            </w:r>
            <w:r w:rsidR="0027608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at</w:t>
            </w: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 enrollment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D2DC1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115A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D85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7B6046DD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69D3A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A6E25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Nevirapine-based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0647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12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C3AE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0.9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D40F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4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1CCF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3.8</w:t>
            </w:r>
          </w:p>
        </w:tc>
      </w:tr>
      <w:tr w:rsidR="00EA7CC7" w:rsidRPr="00EA7CC7" w14:paraId="0C44F1B1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B7C27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6C559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Efavirenz-based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DD7B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423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9BFB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9.1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3584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7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AAE7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76.2</w:t>
            </w:r>
          </w:p>
        </w:tc>
      </w:tr>
      <w:tr w:rsidR="00EA7CC7" w:rsidRPr="00EA7CC7" w14:paraId="53262D02" w14:textId="77777777" w:rsidTr="0058657C">
        <w:trPr>
          <w:trHeight w:val="280"/>
          <w:jc w:val="center"/>
        </w:trPr>
        <w:tc>
          <w:tcPr>
            <w:tcW w:w="25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DC95" w14:textId="3F32853D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 xml:space="preserve">Opportunistic </w:t>
            </w:r>
            <w:r w:rsidR="006252F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i</w:t>
            </w: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nfec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30C55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CE84E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8C07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788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</w:tr>
      <w:tr w:rsidR="00EA7CC7" w:rsidRPr="00EA7CC7" w14:paraId="5F75CC52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98E9F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1755A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No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E6D3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50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6DA23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65.4</w:t>
            </w:r>
          </w:p>
        </w:tc>
        <w:tc>
          <w:tcPr>
            <w:tcW w:w="14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2E02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,00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E388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81.1</w:t>
            </w:r>
          </w:p>
        </w:tc>
      </w:tr>
      <w:tr w:rsidR="00EA7CC7" w:rsidRPr="00EA7CC7" w14:paraId="429035FC" w14:textId="77777777" w:rsidTr="0058657C">
        <w:trPr>
          <w:trHeight w:val="280"/>
          <w:jc w:val="center"/>
        </w:trPr>
        <w:tc>
          <w:tcPr>
            <w:tcW w:w="1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C3F8E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 </w:t>
            </w:r>
          </w:p>
        </w:tc>
        <w:tc>
          <w:tcPr>
            <w:tcW w:w="23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EF54A" w14:textId="77777777" w:rsidR="00F148D6" w:rsidRPr="00EA7CC7" w:rsidRDefault="00F148D6" w:rsidP="0058657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Yes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4F566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85</w:t>
            </w:r>
          </w:p>
        </w:tc>
        <w:tc>
          <w:tcPr>
            <w:tcW w:w="13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6F18B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34.6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D30C6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235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4E489" w14:textId="77777777" w:rsidR="00F148D6" w:rsidRPr="00EA7CC7" w:rsidRDefault="00F148D6" w:rsidP="005865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</w:pPr>
            <w:r w:rsidRPr="00EA7CC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D"/>
                <w14:ligatures w14:val="none"/>
              </w:rPr>
              <w:t>18.9</w:t>
            </w:r>
          </w:p>
        </w:tc>
      </w:tr>
    </w:tbl>
    <w:p w14:paraId="3173D2B3" w14:textId="084EA1DF" w:rsidR="00F148D6" w:rsidRDefault="00F148D6" w:rsidP="00F148D6">
      <w:pPr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EA7CC7">
        <w:rPr>
          <w:rFonts w:ascii="Times New Roman" w:hAnsi="Times New Roman" w:cs="Times New Roman"/>
          <w:sz w:val="20"/>
          <w:szCs w:val="20"/>
        </w:rPr>
        <w:t xml:space="preserve">Note: </w:t>
      </w:r>
      <w:r w:rsidR="0027608A">
        <w:rPr>
          <w:rFonts w:ascii="Times New Roman" w:hAnsi="Times New Roman" w:cs="Times New Roman"/>
          <w:sz w:val="20"/>
          <w:szCs w:val="20"/>
        </w:rPr>
        <w:t xml:space="preserve">records with missing data </w:t>
      </w:r>
      <w:r w:rsidR="00B45929">
        <w:rPr>
          <w:rFonts w:ascii="Times New Roman" w:hAnsi="Times New Roman" w:cs="Times New Roman"/>
          <w:sz w:val="20"/>
          <w:szCs w:val="20"/>
        </w:rPr>
        <w:t>a</w:t>
      </w:r>
      <w:r w:rsidR="0027608A">
        <w:rPr>
          <w:rFonts w:ascii="Times New Roman" w:hAnsi="Times New Roman" w:cs="Times New Roman"/>
          <w:sz w:val="20"/>
          <w:szCs w:val="20"/>
        </w:rPr>
        <w:t xml:space="preserve">re included in the </w:t>
      </w:r>
      <w:r w:rsidRPr="00EA7CC7">
        <w:rPr>
          <w:rFonts w:ascii="Times New Roman" w:hAnsi="Times New Roman" w:cs="Times New Roman"/>
          <w:sz w:val="20"/>
          <w:szCs w:val="20"/>
        </w:rPr>
        <w:t>excluded sample</w:t>
      </w:r>
      <w:r w:rsidRPr="00EA7CC7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</w:p>
    <w:p w14:paraId="64C7E7B7" w14:textId="4BA4ACA5" w:rsidR="00A06EFE" w:rsidRPr="00EA7CC7" w:rsidRDefault="00051BF9">
      <w:r w:rsidRPr="00C91ED6">
        <w:rPr>
          <w:rFonts w:ascii="Times New Roman" w:hAnsi="Times New Roman" w:cs="Times New Roman"/>
          <w:sz w:val="20"/>
          <w:szCs w:val="20"/>
        </w:rPr>
        <w:t>ART, antiretroviral therapy;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91ED6">
        <w:rPr>
          <w:rFonts w:ascii="Times New Roman" w:hAnsi="Times New Roman" w:cs="Times New Roman"/>
          <w:sz w:val="20"/>
          <w:szCs w:val="20"/>
        </w:rPr>
        <w:t>WHO, World Health Organization; TB PE-P, tuberculosis post-exposure prophylaxis</w:t>
      </w:r>
      <w:r w:rsidR="007A3470">
        <w:rPr>
          <w:rFonts w:ascii="Times New Roman" w:hAnsi="Times New Roman" w:cs="Times New Roman"/>
          <w:sz w:val="20"/>
          <w:szCs w:val="20"/>
        </w:rPr>
        <w:t>.</w:t>
      </w:r>
    </w:p>
    <w:sectPr w:rsidR="00A06EFE" w:rsidRPr="00EA7C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DBA2D" w14:textId="77777777" w:rsidR="002228D5" w:rsidRDefault="002228D5" w:rsidP="005356D6">
      <w:pPr>
        <w:spacing w:after="0" w:line="240" w:lineRule="auto"/>
      </w:pPr>
      <w:r>
        <w:separator/>
      </w:r>
    </w:p>
  </w:endnote>
  <w:endnote w:type="continuationSeparator" w:id="0">
    <w:p w14:paraId="349DB4E8" w14:textId="77777777" w:rsidR="002228D5" w:rsidRDefault="002228D5" w:rsidP="00535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25FD9" w14:textId="77777777" w:rsidR="002228D5" w:rsidRDefault="002228D5" w:rsidP="005356D6">
      <w:pPr>
        <w:spacing w:after="0" w:line="240" w:lineRule="auto"/>
      </w:pPr>
      <w:r>
        <w:separator/>
      </w:r>
    </w:p>
  </w:footnote>
  <w:footnote w:type="continuationSeparator" w:id="0">
    <w:p w14:paraId="7BA21A03" w14:textId="77777777" w:rsidR="002228D5" w:rsidRDefault="002228D5" w:rsidP="005356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tDQwMDC1NLA0NTBQ0lEKTi0uzszPAykwrAUASZ9o2ywAAAA="/>
  </w:docVars>
  <w:rsids>
    <w:rsidRoot w:val="00F148D6"/>
    <w:rsid w:val="000205C2"/>
    <w:rsid w:val="00051BF9"/>
    <w:rsid w:val="00091A44"/>
    <w:rsid w:val="001C3D6A"/>
    <w:rsid w:val="001E1B4E"/>
    <w:rsid w:val="002228D5"/>
    <w:rsid w:val="00275DC6"/>
    <w:rsid w:val="0027608A"/>
    <w:rsid w:val="00284124"/>
    <w:rsid w:val="00375B2E"/>
    <w:rsid w:val="005356D6"/>
    <w:rsid w:val="005E14FB"/>
    <w:rsid w:val="006252FA"/>
    <w:rsid w:val="00696D9B"/>
    <w:rsid w:val="00730E1F"/>
    <w:rsid w:val="007741C3"/>
    <w:rsid w:val="007A3470"/>
    <w:rsid w:val="007F7554"/>
    <w:rsid w:val="009D7903"/>
    <w:rsid w:val="00A04EDE"/>
    <w:rsid w:val="00A06EFE"/>
    <w:rsid w:val="00A559CB"/>
    <w:rsid w:val="00B305AB"/>
    <w:rsid w:val="00B4178F"/>
    <w:rsid w:val="00B45929"/>
    <w:rsid w:val="00C21F56"/>
    <w:rsid w:val="00CF5931"/>
    <w:rsid w:val="00DA7401"/>
    <w:rsid w:val="00EA7CC7"/>
    <w:rsid w:val="00F148D6"/>
    <w:rsid w:val="00FC2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B6F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48D6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730E1F"/>
    <w:pPr>
      <w:spacing w:after="0" w:line="240" w:lineRule="auto"/>
    </w:pPr>
    <w:rPr>
      <w:lang w:val="en-US"/>
    </w:rPr>
  </w:style>
  <w:style w:type="paragraph" w:styleId="a4">
    <w:name w:val="header"/>
    <w:basedOn w:val="a"/>
    <w:link w:val="Char"/>
    <w:uiPriority w:val="99"/>
    <w:unhideWhenUsed/>
    <w:rsid w:val="005356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356D6"/>
    <w:rPr>
      <w:lang w:val="en-US"/>
    </w:rPr>
  </w:style>
  <w:style w:type="paragraph" w:styleId="a5">
    <w:name w:val="footer"/>
    <w:basedOn w:val="a"/>
    <w:link w:val="Char0"/>
    <w:uiPriority w:val="99"/>
    <w:unhideWhenUsed/>
    <w:rsid w:val="005356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356D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4T01:39:00Z</dcterms:created>
  <dcterms:modified xsi:type="dcterms:W3CDTF">2024-06-04T01:39:00Z</dcterms:modified>
</cp:coreProperties>
</file>